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A7E5BD" w14:textId="77777777" w:rsidR="00F102D4" w:rsidRPr="00A66182" w:rsidRDefault="00E611BC">
      <w:pPr>
        <w:jc w:val="center"/>
        <w:rPr>
          <w:rFonts w:ascii="Times New Roman" w:eastAsia="Times New Roman" w:hAnsi="Times New Roman" w:cs="Times New Roman"/>
          <w:i/>
          <w:sz w:val="28"/>
          <w:szCs w:val="28"/>
        </w:rPr>
      </w:pPr>
      <w:r w:rsidRPr="00A66182">
        <w:rPr>
          <w:rFonts w:ascii="Times New Roman" w:eastAsia="Times New Roman" w:hAnsi="Times New Roman" w:cs="Times New Roman"/>
          <w:i/>
          <w:sz w:val="28"/>
          <w:szCs w:val="28"/>
        </w:rPr>
        <w:t>UNDERGRADUATE SOCIOLOGY JOURNAL</w:t>
      </w:r>
    </w:p>
    <w:p w14:paraId="0B257242" w14:textId="77777777" w:rsidR="00F102D4" w:rsidRDefault="00E611BC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———— </w:t>
      </w:r>
    </w:p>
    <w:p w14:paraId="369D0559" w14:textId="6905D1DC" w:rsidR="00F102D4" w:rsidRDefault="00E611BC">
      <w:pPr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ESSAY SUBMISSION FORM 201</w:t>
      </w:r>
      <w:r w:rsidR="00E23E24">
        <w:rPr>
          <w:rFonts w:ascii="Times New Roman" w:eastAsia="Times New Roman" w:hAnsi="Times New Roman" w:cs="Times New Roman"/>
          <w:b/>
          <w:sz w:val="24"/>
          <w:szCs w:val="24"/>
        </w:rPr>
        <w:t>9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-20</w:t>
      </w:r>
      <w:r w:rsidR="00E23E24">
        <w:rPr>
          <w:rFonts w:ascii="Times New Roman" w:eastAsia="Times New Roman" w:hAnsi="Times New Roman" w:cs="Times New Roman"/>
          <w:b/>
          <w:sz w:val="24"/>
          <w:szCs w:val="24"/>
        </w:rPr>
        <w:t>20</w:t>
      </w:r>
    </w:p>
    <w:p w14:paraId="40E30A16" w14:textId="77777777" w:rsidR="00F102D4" w:rsidRDefault="00F102D4">
      <w:pPr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106D744" w14:textId="77777777" w:rsidR="00F102D4" w:rsidRDefault="00E611BC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Author Information</w:t>
      </w:r>
    </w:p>
    <w:p w14:paraId="5E7D2D68" w14:textId="77777777" w:rsidR="00F102D4" w:rsidRDefault="002E006D">
      <w:pPr>
        <w:rPr>
          <w:rFonts w:ascii="Times New Roman" w:eastAsia="Times New Roman" w:hAnsi="Times New Roman" w:cs="Times New Roman"/>
          <w:sz w:val="24"/>
          <w:szCs w:val="24"/>
        </w:rPr>
      </w:pPr>
      <w:r>
        <w:pict w14:anchorId="4C732D6D">
          <v:rect id="_x0000_i1025" style="width:0;height:1.5pt" o:hralign="center" o:hrstd="t" o:hr="t" fillcolor="#a0a0a0" stroked="f"/>
        </w:pict>
      </w:r>
    </w:p>
    <w:p w14:paraId="0343E998" w14:textId="77777777" w:rsidR="00F102D4" w:rsidRDefault="00E611B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irst Name:</w:t>
      </w:r>
    </w:p>
    <w:p w14:paraId="5F651487" w14:textId="77777777" w:rsidR="00F102D4" w:rsidRDefault="00E611B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Last Name:</w:t>
      </w:r>
    </w:p>
    <w:p w14:paraId="43D1749C" w14:textId="0E6979A9" w:rsidR="00F102D4" w:rsidRDefault="00A66182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Primary </w:t>
      </w:r>
      <w:r w:rsidR="00E611BC">
        <w:rPr>
          <w:rFonts w:ascii="Times New Roman" w:eastAsia="Times New Roman" w:hAnsi="Times New Roman" w:cs="Times New Roman"/>
          <w:sz w:val="24"/>
          <w:szCs w:val="24"/>
        </w:rPr>
        <w:t>Email Address:</w:t>
      </w:r>
    </w:p>
    <w:p w14:paraId="000336EE" w14:textId="432FA7EC" w:rsidR="00A66182" w:rsidRDefault="00A66182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lternate Email Address:</w:t>
      </w:r>
    </w:p>
    <w:p w14:paraId="1649F263" w14:textId="3FD7669E" w:rsidR="00D51E8A" w:rsidRDefault="00D51E8A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hone Number (optional):</w:t>
      </w:r>
    </w:p>
    <w:p w14:paraId="55734EED" w14:textId="77777777" w:rsidR="00F102D4" w:rsidRDefault="00E611B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Year of Study (current):</w:t>
      </w:r>
    </w:p>
    <w:p w14:paraId="43A7B429" w14:textId="77777777" w:rsidR="00F102D4" w:rsidRDefault="00E611B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rogram:</w:t>
      </w:r>
    </w:p>
    <w:p w14:paraId="13B76F79" w14:textId="77777777" w:rsidR="00F102D4" w:rsidRDefault="00E611B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ollege:</w:t>
      </w:r>
    </w:p>
    <w:p w14:paraId="7F3C41FB" w14:textId="77777777" w:rsidR="00F102D4" w:rsidRDefault="00F102D4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45BC2FE5" w14:textId="77777777" w:rsidR="00F102D4" w:rsidRDefault="00F102D4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F864BD1" w14:textId="77777777" w:rsidR="00F102D4" w:rsidRDefault="00E611BC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Essay Information</w:t>
      </w:r>
    </w:p>
    <w:p w14:paraId="3E1772C8" w14:textId="77777777" w:rsidR="00F102D4" w:rsidRDefault="002E006D">
      <w:pPr>
        <w:rPr>
          <w:rFonts w:ascii="Times New Roman" w:eastAsia="Times New Roman" w:hAnsi="Times New Roman" w:cs="Times New Roman"/>
          <w:sz w:val="24"/>
          <w:szCs w:val="24"/>
        </w:rPr>
      </w:pPr>
      <w:r>
        <w:pict w14:anchorId="79A29027">
          <v:rect id="_x0000_i1026" style="width:0;height:1.5pt" o:hralign="center" o:hrstd="t" o:hr="t" fillcolor="#a0a0a0" stroked="f"/>
        </w:pict>
      </w:r>
    </w:p>
    <w:p w14:paraId="249B450A" w14:textId="0639C223" w:rsidR="00F102D4" w:rsidRDefault="00E611B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ssay Title:</w:t>
      </w:r>
    </w:p>
    <w:p w14:paraId="27DEE359" w14:textId="77777777" w:rsidR="005D48C6" w:rsidRDefault="00BD74CB" w:rsidP="005D48C6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My paper is a</w:t>
      </w:r>
      <w:r w:rsidR="005D48C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(please select one):</w:t>
      </w:r>
    </w:p>
    <w:p w14:paraId="2EF14978" w14:textId="77777777" w:rsidR="005D48C6" w:rsidRDefault="002E006D" w:rsidP="005D48C6">
      <w:pPr>
        <w:ind w:firstLine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val="en-US"/>
          </w:rPr>
          <w:id w:val="20120141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D48C6">
            <w:rPr>
              <w:rFonts w:ascii="MS Gothic" w:eastAsia="MS Gothic" w:hAnsi="MS Gothic" w:cs="Times New Roman" w:hint="eastAsia"/>
              <w:sz w:val="24"/>
              <w:szCs w:val="24"/>
              <w:lang w:val="en-US"/>
            </w:rPr>
            <w:t>☐</w:t>
          </w:r>
        </w:sdtContent>
      </w:sdt>
      <w:r w:rsidR="005D48C6" w:rsidRPr="00BD74C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BD74CB" w:rsidRPr="00BD74CB">
        <w:rPr>
          <w:rFonts w:ascii="Times New Roman" w:eastAsia="Times New Roman" w:hAnsi="Times New Roman" w:cs="Times New Roman"/>
          <w:sz w:val="24"/>
          <w:szCs w:val="24"/>
          <w:lang w:val="en-US"/>
        </w:rPr>
        <w:t>Q</w:t>
      </w:r>
      <w:r w:rsidR="00D51E8A" w:rsidRPr="00BD74CB">
        <w:rPr>
          <w:rFonts w:ascii="Times New Roman" w:eastAsia="Times New Roman" w:hAnsi="Times New Roman" w:cs="Times New Roman"/>
          <w:sz w:val="24"/>
          <w:szCs w:val="24"/>
          <w:lang w:val="en-US"/>
        </w:rPr>
        <w:t>ualitative</w:t>
      </w:r>
      <w:r w:rsidR="00BD74C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research/analysis paper</w:t>
      </w:r>
    </w:p>
    <w:p w14:paraId="35BA1C69" w14:textId="66DB71D6" w:rsidR="00D51E8A" w:rsidRDefault="002E006D" w:rsidP="005D48C6">
      <w:pPr>
        <w:ind w:firstLine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val="en-US"/>
          </w:rPr>
          <w:id w:val="15172685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249DE">
            <w:rPr>
              <w:rFonts w:ascii="MS Gothic" w:eastAsia="MS Gothic" w:hAnsi="MS Gothic" w:cs="Times New Roman" w:hint="eastAsia"/>
              <w:sz w:val="24"/>
              <w:szCs w:val="24"/>
              <w:lang w:val="en-US"/>
            </w:rPr>
            <w:t>☐</w:t>
          </w:r>
        </w:sdtContent>
      </w:sdt>
      <w:r w:rsidR="00D249D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BD74CB" w:rsidRPr="00BD74CB">
        <w:rPr>
          <w:rFonts w:ascii="Times New Roman" w:eastAsia="Times New Roman" w:hAnsi="Times New Roman" w:cs="Times New Roman"/>
          <w:sz w:val="24"/>
          <w:szCs w:val="24"/>
          <w:lang w:val="en-US"/>
        </w:rPr>
        <w:t>Q</w:t>
      </w:r>
      <w:r w:rsidR="00D51E8A" w:rsidRPr="00BD74C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uantitative </w:t>
      </w:r>
      <w:r w:rsidR="00BD74CB">
        <w:rPr>
          <w:rFonts w:ascii="Times New Roman" w:eastAsia="Times New Roman" w:hAnsi="Times New Roman" w:cs="Times New Roman"/>
          <w:sz w:val="24"/>
          <w:szCs w:val="24"/>
          <w:lang w:val="en-US"/>
        </w:rPr>
        <w:t>research/analysis paper</w:t>
      </w:r>
    </w:p>
    <w:p w14:paraId="3CEDB0CD" w14:textId="72A39408" w:rsidR="00181F52" w:rsidRPr="00BD74CB" w:rsidRDefault="002E006D" w:rsidP="005D48C6">
      <w:pPr>
        <w:ind w:firstLine="720"/>
        <w:rPr>
          <w:lang w:val="en-US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val="en-US"/>
          </w:rPr>
          <w:id w:val="2943405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1F52">
            <w:rPr>
              <w:rFonts w:ascii="MS Gothic" w:eastAsia="MS Gothic" w:hAnsi="MS Gothic" w:cs="Times New Roman" w:hint="eastAsia"/>
              <w:sz w:val="24"/>
              <w:szCs w:val="24"/>
              <w:lang w:val="en-US"/>
            </w:rPr>
            <w:t>☐</w:t>
          </w:r>
        </w:sdtContent>
      </w:sdt>
      <w:r w:rsidR="00181F52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Mixed-methods (both qualitative and quantitative) research/analysis paper</w:t>
      </w:r>
    </w:p>
    <w:p w14:paraId="73B45710" w14:textId="77777777" w:rsidR="00F102D4" w:rsidRPr="005D48C6" w:rsidRDefault="00E611BC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5D48C6">
        <w:rPr>
          <w:rFonts w:ascii="Times New Roman" w:eastAsia="Times New Roman" w:hAnsi="Times New Roman" w:cs="Times New Roman"/>
          <w:sz w:val="24"/>
          <w:szCs w:val="24"/>
          <w:lang w:val="en-US"/>
        </w:rPr>
        <w:t>Course Code:</w:t>
      </w:r>
    </w:p>
    <w:p w14:paraId="687CF71F" w14:textId="4E0DE1D1" w:rsidR="00F102D4" w:rsidRDefault="00E611B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structor:</w:t>
      </w:r>
      <w:bookmarkStart w:id="0" w:name="_GoBack"/>
      <w:bookmarkEnd w:id="0"/>
    </w:p>
    <w:p w14:paraId="1D215946" w14:textId="77777777" w:rsidR="00F102D4" w:rsidRDefault="00E611B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Year of Study (at the time that this essay was written):</w:t>
      </w:r>
    </w:p>
    <w:p w14:paraId="4AA26FCE" w14:textId="08D8C7B3" w:rsidR="00F102D4" w:rsidRPr="005D48C6" w:rsidRDefault="00F102D4" w:rsidP="005D48C6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3BB69A01" w14:textId="09A8B268" w:rsidR="005D48C6" w:rsidRDefault="00E611BC">
      <w:pPr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>Thank you for your submission.</w:t>
      </w:r>
      <w:r w:rsidR="00A66182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="00A66182" w:rsidRPr="00A66182">
        <w:rPr>
          <w:rFonts w:ascii="Times New Roman" w:eastAsia="Times New Roman" w:hAnsi="Times New Roman" w:cs="Times New Roman"/>
          <w:i/>
          <w:sz w:val="24"/>
          <w:szCs w:val="24"/>
        </w:rPr>
        <w:t>Due to the volume of submissions, only authors selected for the publishing process will be contacted.</w:t>
      </w:r>
      <w:r w:rsidR="00A6618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D48C6"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>If your</w:t>
      </w:r>
      <w:r w:rsidR="00A66182" w:rsidRPr="00A66182"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 xml:space="preserve"> paper</w:t>
      </w:r>
      <w:r w:rsidR="005D48C6"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 xml:space="preserve"> is</w:t>
      </w:r>
      <w:r w:rsidR="00A66182" w:rsidRPr="00A66182"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 xml:space="preserve"> selected for the publi</w:t>
      </w:r>
      <w:r w:rsidR="00D51E8A"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>shing</w:t>
      </w:r>
      <w:r w:rsidR="00A66182" w:rsidRPr="00A66182"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 xml:space="preserve"> process</w:t>
      </w:r>
      <w:r w:rsidR="00A66182"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 xml:space="preserve">, </w:t>
      </w:r>
      <w:r w:rsidR="00A66182" w:rsidRPr="00A66182"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>your identi</w:t>
      </w:r>
      <w:r w:rsidR="005D48C6"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>fying information</w:t>
      </w:r>
      <w:r w:rsidR="00A66182" w:rsidRPr="00A66182"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 xml:space="preserve"> </w:t>
      </w:r>
      <w:r w:rsidR="00D51E8A"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>will</w:t>
      </w:r>
      <w:r w:rsidR="00A66182" w:rsidRPr="00A66182"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 xml:space="preserve"> </w:t>
      </w:r>
      <w:r w:rsidR="00857B73"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 xml:space="preserve">not </w:t>
      </w:r>
      <w:r w:rsidR="00A66182" w:rsidRPr="00A66182"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 xml:space="preserve">be disclosed to the copy editor </w:t>
      </w:r>
      <w:r w:rsidR="00D51E8A"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>assigned to manage your</w:t>
      </w:r>
      <w:r w:rsidR="00A66182" w:rsidRPr="00A66182"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 xml:space="preserve"> paper</w:t>
      </w:r>
      <w:r w:rsidR="003D4C8F"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 xml:space="preserve"> submission.</w:t>
      </w:r>
      <w:r w:rsidR="00D51E8A"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 xml:space="preserve"> </w:t>
      </w:r>
    </w:p>
    <w:p w14:paraId="4338FFE1" w14:textId="7CBD292F" w:rsidR="005D48C6" w:rsidRDefault="005D48C6">
      <w:pPr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</w:pPr>
    </w:p>
    <w:p w14:paraId="7FE1F717" w14:textId="16EA0D3D" w:rsidR="005D48C6" w:rsidRDefault="005D48C6">
      <w:pPr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 xml:space="preserve">Authors who publish with the Undergraduate Sociology Journal agree to the </w:t>
      </w:r>
      <w:hyperlink r:id="rId8" w:history="1">
        <w:r w:rsidRPr="00336CBD">
          <w:rPr>
            <w:rStyle w:val="Hyperlink"/>
            <w:rFonts w:ascii="Times New Roman" w:eastAsia="Times New Roman" w:hAnsi="Times New Roman" w:cs="Times New Roman"/>
            <w:i/>
            <w:color w:val="FF0000"/>
            <w:sz w:val="24"/>
            <w:szCs w:val="24"/>
          </w:rPr>
          <w:t>Copyright Policy</w:t>
        </w:r>
      </w:hyperlink>
      <w:r w:rsidRPr="00336CBD"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>.</w:t>
      </w:r>
    </w:p>
    <w:p w14:paraId="75A4DDA3" w14:textId="77777777" w:rsidR="005D48C6" w:rsidRDefault="005D48C6">
      <w:pPr>
        <w:rPr>
          <w:rFonts w:ascii="Times New Roman" w:eastAsia="Times New Roman" w:hAnsi="Times New Roman" w:cs="Times New Roman"/>
          <w:b/>
          <w:i/>
          <w:color w:val="FF0000"/>
          <w:sz w:val="24"/>
          <w:szCs w:val="24"/>
        </w:rPr>
      </w:pPr>
    </w:p>
    <w:p w14:paraId="54A80275" w14:textId="0D180D7A" w:rsidR="00F102D4" w:rsidRDefault="005D48C6">
      <w:pPr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</w:pPr>
      <w:r w:rsidRPr="005D48C6">
        <w:rPr>
          <w:rFonts w:ascii="Times New Roman" w:eastAsia="Times New Roman" w:hAnsi="Times New Roman" w:cs="Times New Roman"/>
          <w:b/>
          <w:i/>
          <w:color w:val="FF0000"/>
          <w:sz w:val="24"/>
          <w:szCs w:val="24"/>
        </w:rPr>
        <w:t>By submitting your paper</w:t>
      </w:r>
      <w:r w:rsidR="0014525F">
        <w:rPr>
          <w:rFonts w:ascii="Times New Roman" w:eastAsia="Times New Roman" w:hAnsi="Times New Roman" w:cs="Times New Roman"/>
          <w:b/>
          <w:i/>
          <w:color w:val="FF0000"/>
          <w:sz w:val="24"/>
          <w:szCs w:val="24"/>
        </w:rPr>
        <w:t xml:space="preserve"> for review</w:t>
      </w:r>
      <w:r w:rsidRPr="005D48C6">
        <w:rPr>
          <w:rFonts w:ascii="Times New Roman" w:eastAsia="Times New Roman" w:hAnsi="Times New Roman" w:cs="Times New Roman"/>
          <w:b/>
          <w:i/>
          <w:color w:val="FF0000"/>
          <w:sz w:val="24"/>
          <w:szCs w:val="24"/>
        </w:rPr>
        <w:t xml:space="preserve">, you agree to these </w:t>
      </w:r>
      <w:r>
        <w:rPr>
          <w:rFonts w:ascii="Times New Roman" w:eastAsia="Times New Roman" w:hAnsi="Times New Roman" w:cs="Times New Roman"/>
          <w:b/>
          <w:i/>
          <w:color w:val="FF0000"/>
          <w:sz w:val="24"/>
          <w:szCs w:val="24"/>
        </w:rPr>
        <w:t xml:space="preserve">conditions and </w:t>
      </w:r>
      <w:r w:rsidRPr="005D48C6">
        <w:rPr>
          <w:rFonts w:ascii="Times New Roman" w:eastAsia="Times New Roman" w:hAnsi="Times New Roman" w:cs="Times New Roman"/>
          <w:b/>
          <w:i/>
          <w:color w:val="FF0000"/>
          <w:sz w:val="24"/>
          <w:szCs w:val="24"/>
        </w:rPr>
        <w:t>terms.</w:t>
      </w:r>
      <w:r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 xml:space="preserve"> </w:t>
      </w:r>
    </w:p>
    <w:p w14:paraId="2F0EBD35" w14:textId="637D77C3" w:rsidR="005D48C6" w:rsidRDefault="005D48C6">
      <w:pPr>
        <w:rPr>
          <w:rFonts w:ascii="Times New Roman" w:eastAsia="Times New Roman" w:hAnsi="Times New Roman" w:cs="Times New Roman"/>
          <w:i/>
          <w:sz w:val="24"/>
          <w:szCs w:val="24"/>
        </w:rPr>
      </w:pPr>
    </w:p>
    <w:p w14:paraId="5F68680D" w14:textId="77777777" w:rsidR="005D48C6" w:rsidRPr="005D48C6" w:rsidRDefault="005D48C6">
      <w:pPr>
        <w:rPr>
          <w:rFonts w:ascii="Times New Roman" w:eastAsia="Times New Roman" w:hAnsi="Times New Roman" w:cs="Times New Roman"/>
          <w:sz w:val="24"/>
          <w:szCs w:val="24"/>
        </w:rPr>
      </w:pPr>
    </w:p>
    <w:sectPr w:rsidR="005D48C6" w:rsidRPr="005D48C6"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5DF144" w14:textId="77777777" w:rsidR="002E006D" w:rsidRDefault="002E006D" w:rsidP="00B5202C">
      <w:pPr>
        <w:spacing w:line="240" w:lineRule="auto"/>
      </w:pPr>
      <w:r>
        <w:separator/>
      </w:r>
    </w:p>
  </w:endnote>
  <w:endnote w:type="continuationSeparator" w:id="0">
    <w:p w14:paraId="3526168C" w14:textId="77777777" w:rsidR="002E006D" w:rsidRDefault="002E006D" w:rsidP="00B5202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180DE4" w14:textId="77777777" w:rsidR="002E006D" w:rsidRDefault="002E006D" w:rsidP="00B5202C">
      <w:pPr>
        <w:spacing w:line="240" w:lineRule="auto"/>
      </w:pPr>
      <w:r>
        <w:separator/>
      </w:r>
    </w:p>
  </w:footnote>
  <w:footnote w:type="continuationSeparator" w:id="0">
    <w:p w14:paraId="3B4D2159" w14:textId="77777777" w:rsidR="002E006D" w:rsidRDefault="002E006D" w:rsidP="00B5202C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05CCD25C"/>
    <w:lvl w:ilvl="0">
      <w:start w:val="1"/>
      <w:numFmt w:val="bullet"/>
      <w:pStyle w:val="ListBullet"/>
      <w:lvlText w:val="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" w15:restartNumberingAfterBreak="0">
    <w:nsid w:val="48C8743A"/>
    <w:multiLevelType w:val="hybridMultilevel"/>
    <w:tmpl w:val="47BED8BC"/>
    <w:lvl w:ilvl="0" w:tplc="B4C69BE8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F704EF3"/>
    <w:multiLevelType w:val="hybridMultilevel"/>
    <w:tmpl w:val="1B1EAC76"/>
    <w:lvl w:ilvl="0" w:tplc="34121216">
      <w:numFmt w:val="bullet"/>
      <w:lvlText w:val="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0"/>
    <w:lvlOverride w:ilvl="0">
      <w:startOverride w:val="1"/>
    </w:lvlOverride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xNzA3M7C0MLEwNTJV0lEKTi0uzszPAykwrAUA26mi8iwAAAA="/>
  </w:docVars>
  <w:rsids>
    <w:rsidRoot w:val="00F102D4"/>
    <w:rsid w:val="0014525F"/>
    <w:rsid w:val="00181F52"/>
    <w:rsid w:val="002E006D"/>
    <w:rsid w:val="00331CBA"/>
    <w:rsid w:val="00336CBD"/>
    <w:rsid w:val="003D4C8F"/>
    <w:rsid w:val="003E4578"/>
    <w:rsid w:val="00461B1E"/>
    <w:rsid w:val="005D48C6"/>
    <w:rsid w:val="00857B73"/>
    <w:rsid w:val="00A52982"/>
    <w:rsid w:val="00A66182"/>
    <w:rsid w:val="00B40078"/>
    <w:rsid w:val="00B5202C"/>
    <w:rsid w:val="00BD74CB"/>
    <w:rsid w:val="00BF33CB"/>
    <w:rsid w:val="00C52B20"/>
    <w:rsid w:val="00D249DE"/>
    <w:rsid w:val="00D51E8A"/>
    <w:rsid w:val="00E23E24"/>
    <w:rsid w:val="00E611BC"/>
    <w:rsid w:val="00EB30E8"/>
    <w:rsid w:val="00F102D4"/>
    <w:rsid w:val="00F97C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F88A9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color w:val="000000"/>
        <w:sz w:val="22"/>
        <w:szCs w:val="22"/>
        <w:lang w:val="en" w:eastAsia="zh-CN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B5202C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202C"/>
  </w:style>
  <w:style w:type="paragraph" w:styleId="Footer">
    <w:name w:val="footer"/>
    <w:basedOn w:val="Normal"/>
    <w:link w:val="FooterChar"/>
    <w:uiPriority w:val="99"/>
    <w:unhideWhenUsed/>
    <w:rsid w:val="00B5202C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202C"/>
  </w:style>
  <w:style w:type="paragraph" w:styleId="ListParagraph">
    <w:name w:val="List Paragraph"/>
    <w:basedOn w:val="Normal"/>
    <w:uiPriority w:val="34"/>
    <w:qFormat/>
    <w:rsid w:val="00BD74CB"/>
    <w:pPr>
      <w:ind w:left="720"/>
      <w:contextualSpacing/>
    </w:pPr>
  </w:style>
  <w:style w:type="paragraph" w:styleId="ListBullet">
    <w:name w:val="List Bullet"/>
    <w:basedOn w:val="Normal"/>
    <w:uiPriority w:val="99"/>
    <w:unhideWhenUsed/>
    <w:rsid w:val="00BD74CB"/>
    <w:pPr>
      <w:numPr>
        <w:numId w:val="2"/>
      </w:numPr>
      <w:contextualSpacing/>
    </w:pPr>
  </w:style>
  <w:style w:type="character" w:styleId="Hyperlink">
    <w:name w:val="Hyperlink"/>
    <w:basedOn w:val="DefaultParagraphFont"/>
    <w:uiPriority w:val="99"/>
    <w:unhideWhenUsed/>
    <w:rsid w:val="00BF33C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F33C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ussu.sa.utoronto.ca/files/2018/01/Copyright-Policy.docx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72D319-F029-42C2-B7A0-27B4A7D172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3</Words>
  <Characters>93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/>
  <cp:revision>1</cp:revision>
  <dcterms:created xsi:type="dcterms:W3CDTF">2018-11-05T16:30:00Z</dcterms:created>
  <dcterms:modified xsi:type="dcterms:W3CDTF">2019-11-05T23:42:00Z</dcterms:modified>
</cp:coreProperties>
</file>